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31101</w:t>
      </w:r>
      <w:r>
        <w:t xml:space="preserve"> </w:t>
      </w:r>
      <w:r>
        <w:t xml:space="preserve">คณิตศาสตร์</w:t>
      </w:r>
      <w:r>
        <w:t xml:space="preserve"> </w:t>
      </w:r>
      <w:r>
        <w:t xml:space="preserve">1</w:t>
      </w:r>
      <w:r>
        <w:t xml:space="preserve"> </w:t>
      </w:r>
      <w:r>
        <w:t xml:space="preserve">ม.4/1</w:t>
      </w:r>
      <w:r>
        <w:t xml:space="preserve"> </w:t>
      </w:r>
      <w:r>
        <w:t xml:space="preserve">(เช้า)</w:t>
      </w:r>
      <w:r>
        <w:t xml:space="preserve"> </w:t>
      </w:r>
      <w:r>
        <w:t xml:space="preserve">250667</w:t>
      </w:r>
    </w:p>
    <w:p>
      <w:pPr>
        <w:pStyle w:val="Date"/>
      </w:pPr>
      <w:r>
        <w:t xml:space="preserve">วันพฤหัสบดีที่</w:t>
      </w:r>
      <w:r>
        <w:t xml:space="preserve"> </w:t>
      </w:r>
      <w:r>
        <w:t xml:space="preserve">27</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หมดยืนขึ้นค่ะ   ครั้งแรกนะคะกับพี่ลาบ     หัวหน้าบอกสวัสดีพี่ล่ามด้วย โอเคงั้นเดี๋ยววันนี้นะคะฝนตกตั้งแต่ตอนกลางคืนเลยจนถึงช่วงเช้า แล้วตอนนี้ก็ยังตกอยู่นะคะ มีใครรู้สึกไม่สบายไหมลูก     ไม่มีแข็งแรง แข็งแรงกดเลยนะคะวันนี้เพื่อนเราพักรบหรือยังคะ ห้องเรา 4/1 ยังขาดใคร  ครบหรือยังลูก    ครบแล้วมี 5 คนเหรอคะ มี 5 คน   2 คนกลับบ้าน กลับบ้านไม่สบายยังไม่มาใช่ไหมคะ OK 2 คนนะคะ เพราะฉะนั้นวันนี้ ถ้าคนนี้จะต้องตั้งใจเรียนนะลูก   มอ 4 นะคะ     ม 4 ยังไม่เคยเจอพี่ล่ามเลยเดี๋ยวคุณครูจะให้นักเรียนนะคะออกมาแนะนำตัว ที่ล่าม เป็นชื่อภาษามือของตัวเองเพราะว่าพี่จะได้จำพวกเราได้ด้วยนะคะ โอเคนะ  ตอนที่ออกมาให้ลูกออกมายืนตรงหน้ากล้องนะคะ ออกมายืนตรงหน้ากล้องแล้วก็มองกล้องนะคะแล้วก็สวัสดีแนะนำตัวเองเป็นชื่อภาษามือ เริ่มใครก่อนดีกิ๊บก็ได้ รีบมา  คลิปมาก     ไม่ใช่ไอ้นั่นนะลูกโอเคนั่นแหละมองกล้องลูกมองกล้อง  คลิปนะคะ อันนี้น้องกิ๊ฟนะคะ  OK   สะกดชื่อเล่นหน่อยลูก น้องชื่ออะไรเอ่ย  ชื่อเล่นว่าอะไรน้องอะไรนะ    ครูยังจำชื่อเล่นลูกไม่ได้เลย เพิ่งเจอกันใหม่ๆครูก็ยังจำชื่อเล่นไม่ได้เลย แบม  OK มาเลยค่ะ   เดี๋ยวนะ    ทำไมกางเกงเป็นอย่างนั้นล่ะลูกไปคลุกสีมาเหรอ     ทำรัง A4 แล้วดูกางเกงตัวเองเหมือนเอากางเกงตัวเองไปอาบสีเลยนะคะ ซักกางเกงบ้างหรือเปล่ามันไม่ออกใช่ไหม     แนะนำตัวได้เลยค่ะ  สะกดชื่อเล่นด้วย OK   มาค่ะคุณพี่เฟรมมาเลย  แนะนำตัวเอง 4 ลูกไม่ต้องอายไม่ต้องเขิน    ชื่อเล่นว่าอะไรสะกดสิ  น้องเฟรมนะคะน้องเฟรม  OK  วันนี้สั่งหมวก มันหนาวขนาดนั้นเลยเหรอ  ใช่ไหมเฟรม เฟรม  เฟรมมันหนาวเหรอ ทำไมใส่หมวกใส่หมวกทำไมล่ะ     หนาวไหมชัยยุทธ ออกมาสวัสดีพี่หน่อยลูก สวัสดีครับ ชื่ออะไร  อย่างนี้อย่างนี้   โอเคถ้ายุทธอย่างนี้นะคะ ไปนั่งที่ได้เลยลูก   แล้วเรารู้จัก พี่หรือยังพี่ล่ามรู้จักหรือยังเอ่ย เดี๋ยวให้พี่ดำแนะนำชื่อภาษามือ คุณใหม่ลูกเคยคุยเคยเจอไหมล่ะ ไม่เจอเลยเหรอ   ครั้งแรกใช่ไหมคะครั้งแรก  เพราะว่าเราตอนม 3 เราไม่ได้ใช้ห้องออนไลน์นะคะ เราไม่ได้ใช้บริการพี่หล้าต่ำ ซึ่งมี ม 4 ม 5 ม 6 มีอยู่ 3 ระดับ  ที่เรียนกับพี่ล่ามด้วย  ที่มีล่ามภาษามือให้ครูนะคะ  เดี๋ยวให้พี่ล่ำแนะนำตัวหน่อยค่ะกับน้องๆหน่อยค่ะ   จำได้หรือยัง  เราก็จะเจอกันบ่อยๆกับพี่เขาเพราะฉะนั้นเรามาตั้งกฎกันดีกว่านะลูก ข้อตกลงในห้องเรียนนะคะ เนื่องจากเราเพิ่งเข้ามาในห้องนี้ครั้งแรกนะเพราะฉะนั้นสิ่งที่ลูกยังไม่รู้คืออะไร  ตอนที่เรียนนะคะตอนที่เรียนน่ะมันจะดูทั้งหน้าจอดูทั้งพี่และทำดู หมูปิ้ง ดูทั้งครูนะคะที่สอนอยู่เพราะฉะนั้นครูจะพยายาม  ไปช้าๆ เพื่อที่จะให้ลูกๆดูภาษามือพี่ลาบ  นิทาน  เวลาครูให้ทำกิจกรรมนะคะเวลาครูให้ทำกิจกรรม ลูกต้องตั้งใจทำนะคะ ไม่เล่นไม่เหมือนมอต้นนะมอต้นเล่นกันเยอะมากเลยมอปลายต้องตั้งใจเรียนแล้วนะลูก เพราะว่าโตแล้ว โตแล้ว   ปีนี้เราดูนะคะ ว่าเวลาตอนเช้าที่เราขึ้นมา นอกจากเราคุณภาพแรกของการเตรียมการสอนกิจกรรมตอนเช้านะคะ  หน้าเสาธง รีบนะคะ เสร็จแล้วปุ๊บลูกจะต้องรีบขึ้นมาบนห้องนี้เลย อยากวันนี้ยังใช้อยู่ยังใช้อยู่นะคะ  มีกิ๊บนี่เดินขึ้นมาก่อนกับพายุ 2 คนและอีก 3 คนก็ช้านะคะ ช้า ต่อไปไม่เอานะให้ตรงเวลาเพราะว่าครูจะเริ่มสอนให้ตรงเวลาเหมือนกันนะคะ ที่ราบเขาก็จะมารอเหมือนกันนะคะ เราต้องมีความรับผิดชอบตรงต่อเวลา ok นะยอมรับไหม ok นะลูก โอเคนะคะ เยี่ยม   ที่นี้เราจะมาดูกันเรื่องที่เราจะเรียนนะคะในม 4 ซึ่งครูก็สอนไปบ้างแล้ว   ครั้งที่แล้วที่ครูเจอกับเด็กๆนะคะ วันนี้เราจะเรียนเรื่องเซตนะคะ ครูจะมาทบทวนเรื่องเซตให้ลูกๆนะคะ จำได้ไหมครั้งที่แล้วครูสอนเรื่องเซตนะ คุณกับคำนี้ไหมคะ คุ้นไหม  คุณไหมคะ      วันนี้ครูจะสอนเรื่องที่มาแล้วก็ใครค้นพบทฤษฎีเซตนะคะความหมายของเซต มันคืออะไรนะ   คนนี้  ผู้ชายคนนี้  คือคนคิดค้นทฤษฎีเซตขึ้นมา เขาก็เลยให้ระบุว่า เป็นผู้เป็นบิดาแห่ง คณิตศาสตร์นะคะคนนี้  นักวิทยาศาสตร์ชาวเยอรมัน ชื่อเกลือคันเธอนะคะ  มันจะเกิดขึ้นในช่วงปลายศตวรรษที่ 19 นานมากเลยลูก นานมากแล้ว เขาอยู่ที่ เยอรมันนะคะ  เป็นคนเยอรมันคนนี้ ต่างชาตินะแต่ว่าคิดเรื่องเซต  นะคะเป็นคนคิดเรื่องเซตขึ้นมา  ข้อคิดเรื่องเซตแล้ว  มันถูกนำมาใช้ประโยชน์มากมายเลยนะคะ ตอนนี้ในปัจจุบันเรื่องของเซตเกี่ยวข้องกับรอบตัวเรานะ  เกี่ยวเลยเกี่ยวกับเรื่องของสถิตินะคะ   เรื่องของสถิติคืออะไรข้อมูลนะคะ  ข้อมูลต่างๆ อย่างเช่น  ข้อมูลการรับสมัครนักเรียนปีนี้เป็นอย่างไร ของโรงเรียนโสตศึกษาอุดรธานี สถิติ จำนวนลดลงเพิ่มขึ้นนะคะ หรือว่าการจัดกลุ่มของผู้พิการ  ที่เรารับเข้ามาเรียนนะคะมีกี่คนมีกี่ประเภท นี่ก็คือใช้ในเรื่องของเซตเข้ามาช่วยในเรื่องของด้านสถิตินะคะ แล้วก็เรื่องของจำนวนต่างๆ ปัญหา การหาใช้เฟซมาหาเรื่องของจำนวนนะคะ  เรื่องของตรรกศาสตร์ ประพจน์ พวกนี้นะคะ แล้วก็ function เดี๋ยวคำศัพท์พวกนี้นะคะลูกอาจจะไม่ชิน ไม่ใช่ เพราะว่ายังไม่เคยเจอนะครับเพราะว่ายังไม่เคยเจอ แล้วเซตก็เป็นครั้งแรกเลยที่เราได้เจอกันนะคะ    ม 4 เทอม 1 เราเรียนเรื่องเซต   เราเรียนเรื่องตรรกศาสตร์   เราจะไปเจอ ตอนเทอม 2 ตรรกศาสตร์นะคะ  ที่นี้ function  ม 5 พวกจำนวนจะมีมาเรื่อยๆนะครับ จำนวนจะมีมาเรื่อยๆทุกชั้นเลยที่เราเรียนนะ  แค่นี้ครูอยากให้รู้แค่นี้ว่าใครเป็นคนก่อตั้ง  ใครเป็นคนค้นพบทฤษฎีเซตนะคะ ชื่ออะไรลูก คนนี้ชื่ออะไร    ให้ชื่อภาษามือว่าอย่างไร หน้านี้เราจะได้คุยกันภาษามือ คนนี้น้ำมีภาพมาให้แล้วก็ชื่ออะไรคะ     อย่างนี้เหรอลูก  รูปหนวดอย่างนี้เหรอ      ด้วยเออมีหนวดด้วย  เลิกกันเถอะนะคะ ถ้าสมมุติว่าซื้อถามอย่างนี้เหรอ   ใช่ไหม  ทุกคนตกลงกันนะ เสร็จแล้วค่ะต่อไปนะคะ ห้องม 4/2 ครูก็จะใช้ภาษามือ คุยกับม 4/2 ว่าผู้ชายคนนี้แหละจะใช้ชื่อภาษามือแบบนี้นะ ที่เรียกเป็นผู้คิดค้นทฤษฎีเซตนะคะ  โอเคนะ  จำได้แล้วนะจำได้แล้วนะ แล้วเวลาสื่อสารกันนะคะเดี๋ยวครูจะใช้ภาษามือบอก    อย่างนี้ด้วยเหรอ  หัวว่างๆใช่   มีหนวดใช่ไหมมีหนวดยืมลงมา แล้วก็ลูบหัวอย่างนี้เหรอลูก โอเคนะ  มีหนวด  แล้วค่อยไปลูบหัวนะโอเค  ไม่ลูกหัวได้ไหมลูกมีหนวดก็พอแล้วมั้ง ใช่ไหม  มีหนวดสัญลักษณ์เขามีหนวดนะมีหนวด มีหนวดแล้วก็ ใช้ขยายความว่าเป็นผู้ก่อตั้งเป็นผู้คิดค้นทฤษฎีเซต  โอเคนะ ก่อนอื่นเลยลูก มันเกิดขึ้นมาศตวรรษที่ 19  สาเหตุที่มันเกิดขึ้นมาเพราะอะไรคะ  ลูกเห็นภาพนี้ไหม อันนี้คือภาพของโลกนะคะ เป็นภาพโลกนี้ย่อลงมา   เจออะไรบ้างคะอยู่ในนี้พูดได้ภาษามือได้ ในภาพมือเจออะไรบ้างลูก  มีอะไรมีอะไร มีโรงแรม มีอะไรอีก มีปลา อ****** มีนก ใช่  มีนก   เขา มีญ่า อันนี้อะไรลูก อะไร บ้านมีบ้านนะคะมีบ้าน     ในโลกนี้ใช่ๆมีทั้งโรงแรมมีทั้งสิ่งก่อสร้างต่างๆนี่ในโลกนี้ เยอะแยะมากมายเลยนะคะ เขาอยู่รวมกันเป็นอย่างไรคะ เขาร่วมกันอยู่เป็นแบบไหน  แยกกันอยู่หรือว่าอยู่ด้วยกัน  ในภาพนี่เขาอยู่ตัวคนเดียว แยกออกไปอยู่คน  ไหม     ตอบตอบตอบใครจะตอบ    นี่สิ่งต่างๆเขาอยู่รวมกันไหมหรืออยู่แยกกัน    รวมกันไหมลูกรวมหรือแยก ใครบอกว่าแยกใครบอกว่าแยกใครบอกว่ารวม แยก  พี่เปรมบอกอะไร  อันนี้คือแยกเหรอลูกแยก      เฟรม   รวมหรือแยก  รวมกัน  ไอ้ยุทธก็บอกว่ารวมกันนะลูก อันนี้แยกใช่ไหมคะแยก  จิ๊บๆแยก  คนที่ตอบถูกตอนนี้นะคะในโลกในภาพเขาอยู่กันแบบรวมกันอยู่นะเห็นไหม  เขาก็อยู่รวมกันกับบ้านน่ะอยู่ในภาพบ้านอยู่กับต้นไม้ใช่ไหมคะ นี่ดอกไม้เขาก็รวมกันอยู่   ทะเลทรายเห็นไหมภูเขาทะเลทรายก็มีตะบองเพชรนะคะ ซึ่งรวมกันอยู่ ทุกสิ่งทุกอย่างที่อยู่บนโลก มันรวมกันอยู่ด้วยกัน    มันรวมอยู่ด้วยกันแบบไม่มีการจัดระเบียบนะลูก เวลาเราจะไปหาเราจะมองหา  ถ้าสมมุติครูผิดพลาดนี่ กูถามว่าในภาพนี้จะมีนกอยู่ ให้ลูกบอกที่ภาพปุ๊บนะคะ  มองภาพโป๊  แล้ว  ให้หานกลูกจะใช้เวลาในการหานานไหม  หางานหรือหาง่ายหาเร็ว  เร็วไหมคะ   สแกนสายตากว่าจะไล่สายตานะคะ ใช่เห็นไหม กูถามว่านกแต่นักเรียนตอบช้ามากเลยอ๋อนกอยู่ตรงนี้ ต้องใช้เวลานะคะ ต้องใช้เวลาในการมองต้องไล่ไปดูนะคะ มองกวาดสายตาดูในภาพ  ตรงนี้ก็หาเจอ เพราะอะไรเพราะมันอยู่รวมกันนะคะ นี่ทั้งหมดมันอยู่รวมกันมันยุ่งอยู่  มันไม่มีความเป็นระเบียบนะคะ สถานียักษ์ ใช้เวลา  ใช่ไหม ถามว่าหาเจอไหมหาเจอนะคะ มองหน้าหาเจอแต่ใช้เวลาในการค้นหานะคะ   เขา  คิดวิธีการว่าเอ๊ะทำอย่างไรนะคะ ทำอย่างไรที่จะแบ่งสิ่งของพวกนี้ออกเป็นกลุ่มเป็นกลุ่ม เพื่อที่จะให้การเกิดความเป็นระเบียบเรียบร้อยเป็นหมวดหมู่แล้วก็การจัดหาได้ง่ายขึ้นนะคะ ในโลกนี้มีสิ่งของต่างๆอยู่     ของกลุ่มด้วย กลุ่มแรกฝั่งด้านนี้อันนี้อะไรเอ่ย   สิ่งมีชีวิตนะคะสีเขียว  ส่งอันนี้จะเป็นสิ่งมีชีวิตที่อยู่บนโลก และอะไรคะ  สิ่งไม่มีชีวิต  พระครูถามนะคะ บ้าน มันเป็นสิ่งมีชีวิตไหม  บ้านอันไหน  บ้านนี้บ้านเป็นสิ่งมีชีวิตหรือไม่มีชีวิต อันไหนลูก  ไม่มีชีวิต ใช่เก่งมากเลยเก่งมากเลย แสดงว่าเรียนวิทยาศาสตร์มาดีมากเลยมต้นนะคะ   แล้วปลาล่ะลูก ปลา ปลาปลาปลา ปลาสิ่งมีชีวิตหรือไม่มีชีวิต มีไหมมีหรือไม่มี มีนะลูก มีนะคะ เป็นสิ่งมีชีวิต  ปลาเป็นสิ่งมีชีวิต นกล่ะลูก    นกเป็นสิ่งมีชีวิตหรือไม่มีชีวิต อันไหน ใช่ สีมาทางนี้เลยสีเขียวนะคะ     นิยามของคำว่าสิ่งมีชีวิต สิ่งไม่มีชีวิต  ทำไมเขาถึงสามารถ แป้งสิงห์ของพวกนี้น่ะ ออกไปอยู่ในกลุ่มพวกนี้ได้ชัดเจนเพราะอะไร  สิ่งมีชีวิต มันจะมีการเจริญเติบโตลูก  จะมีวัฏจักรของเขา  การเจริญเติบโต มีการกินนะคะ มีการกิน มีวัฏจักร แก่เจ็บตายใช่ไหม  ทุกสิ่งทุกอย่างที่มีชีวิตเป็นอย่างไรคะ  เปิดขึ้นมา เจริญเติบโตเสร็จแล้วก็ต้องย่อยสลายไป ตายเหมือนกัน  เหมือนกับคนเรานี่ลูก คนเราน่ะ คนเป็นสิ่งมีชีวิต เกิดอีกไหม เราเกิดขึ้นมา กินอาหารเข้าไป เจริญเติบโตนะคะ   เสร็จแล้วเราก็ตายไปอันนี้คือสิ่งมีชีวิต มันจะมีวัด  การเคลื่อนไหว ในขณะที่อะไร ในขณะที่สิ่งมีชีวิต  สิ่งไม่มีชีวิต ขนาดที่ เห็นพี่ล่ามแล้วนะคะสังเกตดีๆ  พิราบชื่ออะไรคะแนะนำภาษามือหน่อยค่ะ OK ทำให้ได้นะลูก  ผู้หญิง ที่ผู้ชายอย่างนี้นะ  ที่นี้ดูนะคะ เพราะสิ่งไม่มีชีวิตหนี้ กูถามหน่อย  บ้าน แล้วก็เข้าโรงแรมอาคารต่างๆนี่ เขาสร้างขึ้นมาเสร็จปุ๊บนี่ มีการเจริญเติบโตไหมคะ มันขยายตัวแบบใหญ่ขึ้นไหม ดีไหม มีหรือไม่มีใช่   ขอสั่งขนาดไหนมามันก็อยู่อย่างนั้นนะคะ มันก็อยู่อย่างนั้น  อันนี้คือข้อแตกต่าง กินอาหารไหม วันนี้ต้องไปเลี้ยงมันไหม  ไม่ได้เลี้ยงนะคะ บ้านไม่ต้องไปหาอาหารให้เขาใช่ไหมคะ ไม่ได้เลี้ยงดูเขา  เขาก็เลยสามารถ แบ่งออกมา เป็นกลุ่มกลุ่มได้ อย่างชัดเจน  ในโลกนี้สามารถแบ่งออกเป็นกลุ่มใหญ่ๆก็คือสิ่งมีชีวิต กลับไม่มีชีวิตนะคะ อันนี้คือการจัดระเบียบ จัดกลุ่มจัดหมวด    ที่เราโพสต์ เป็นจุดเริ่มต้น ของคำว่าเซตนะคะ เมื่อศตวรรษที่ 19 ที่แล้วมา  โอเคนะ         เรามาดู ความหมายนะคะ ในวิชาคณิตศาสตร์นะคะ ในคณิตศาสตร์นะเขาให้ ใช้คำว่าเซตนี่ พูดถึงอะไร นะคะ  ใช้ตัวนี้นะ  เขาจะบอกว่า กลุ่มของสิ่งของต่างๆนะคะ เมื่อกล่าวถึงสิ่งใด เมื่อกล่าวถึงกลุ่มใดนี่   สามารถทราบได้แน่นอน  ว่ามีอะไรที่อยู่ในกลุ่ม  พอเราบอกว่า กลุ่มของจุดๆ สามารถบอกได้เลยว่ามีอะไรที่อยู่ในกลุ่มนั้น  นี่คือความหมายของเซต ใช่  หรือว่า พอเราบอก จุดจุดจุด เราสามารถบอกได้ว่าสิ่งนี้ไม่ได้อยู่ในกลุ่มนะคะ   สามารถระบุได้  มีอะไรที่มี อยู่ในกลุ่มนั้น มีหรือไม่มีได้อย่างชัดเจนนะคะ    อย่างเช่นอะไร  ตัวอย่างสิ่งมีชีวิตลูก เห็นไหมสิ่งมีชีวิต    อันนี้เป็นกลุ่มของอะไรคะ  กลุ่มของสัตว์ เขาระบุแล้วนะว่าเป็นกลุ่มของสัตว์ เพราะฉะนั้น กลุ่มของสัตว์เห็ดเอาก็เลยไปเลื่อนเอา ใช่ ไปหยิบสัตว์ที่อยู่บนโลกนี้มาจัดเป็นกลุ่ม อยู่ในกล่องเดียวกัน เป็นกลุ่มของสัตว์ มีอะไรบ้างคะ มีนก มีปลา มีอะไร มีอะไรอีก มีไก่นะคะ ชัดเจนมากเลย ครูถาม บ้าน บ้านอยู่ในกลุ่มของสัตว์ไหม   บ้าน อยู่ในกลุ่มนี้ไหมคะ ไม่อยู่ เห็นไหม  มันบอกได้ชัดเจน ถึงสิ่งของ ต่างๆที่มีอยู่หรือไม่มีอยู่ในกลุ่มนั้นๆนะคะ       อันนี้ดูใหม่  อันนี้เป็นกลุ่มของอะไร    ใช่  กลุ่มของต้นไม้  ออกมาเลยลูก ต้นไม้ ต้นไม้ออกมา  อันไหนที่มันไม่เกี่ยวกับต้นไม้เราก็ไม่ได้หยิบออกมา เพราะมันไม่ได้อยู่ในกลุ่มใช่ไหม มันมีต้นอะไรบ้าง   มันมีต้นอะไรบ้างเอ่ย สนฉัตร  ฝนชาติจะเจอที่ไหนลูก   ต้นสน จะอยู่แถวๆทะเลนะคะ  หรืออยู่ตรงที่หนาว    ต่างประเทศ ใช่ที่หนาวนะคะ ที่มีหิมะก็จะมีต้นสนด้วย ใครเคยดูละครไหม ดูหนังนะคะ ก็จะมีหิมะ หิมะตกแล้วจะมีต้นสนนะคะ ก็คือเกิดอยู่ในนี้นะคะ  อันนี้คือกระบองเพชร กระบองเพชรต้นมีลูก วันเกิดที่ไหนคะ    ใช่มีหนามนะคะมันมีหนามด้วย วันเกิดที่ทะเลทราย แต่ว่ามาทนได้ดีนะคะ ความแห้งแล้งนี่ มาสามารถอยู่ได้ แต่ตอนนี้ประเทศไทยเราก็มีการเลี้ยงใช่ไหม   ใครปลูกแคนตัสบ้าง   ที่บ้านมีไหม ที่บ้านของตัวเองมีไหม    ถึงจะไม่ใช่ทะเลทรายก็สามารถปลูกได้นะคะ เราก็ดูแลรักษาเขา เรื่องของการให้น้ำนะคะให้ปุ๋ย น้ำนาทีให้ทีนะ ใช้รถทุกวันรถเยอะๆอันนี้ไม่ได้ มันจะตายนะคะ     อาจจะเป็นต้นมะม่วงนะคะต้นแคนาพวกนี้  ก็คือกลุ่มของต้นไม้ สามารถจัดไปอยู่ตรงนี้ได้ มีอะไรอีก ในกลุ่มสิ่งไม่มีชีวิตลูก เห็นไหมสิ่งมีชีวิตไปแล้ว  เขาแบ่งย่อยไปอีก สิ่งมีชีวิต สามารถบอกกลุ่มย่อยได้ไปอีก เอาเป็นกลุ่มของสิ่งก่อสร้าง  สิ่งก่อสร้างก็เป็นพวก โรงแรมนะคะ สะพาน  พวกนี้ ที่มนุษย์สร้างขึ้นมา ไม่มีชีวิตอีก ก็คือกลุ่มของภูเขานะคะภูเขาแต่ละที่จะเรียกต่างกันนะ   ภูเขาน้ำแข็งนะ   ในคณิตศาสตร์ จะมีกลุ่มต่างๆมากมาย กลุ่มของตัวอักษรภาษาอังกฤษ  ก็จะแบ่งชัดเจนเราจะรู้เลยว่า   ตัวอักษรภาษาอังกฤษ มีอะไรบ้าง a b c d จนถึง z เลย ที่อยู่ในนี้ หนึ่งอยู่ในนี้ไหมคะ  มีเลข 1 อยู่ในนี้ไหม อยู่ไหนอักษร  ภาษาอังกฤษนี้มีไหม เลข 1 อยู่ในนี้ไหม  เลข 1 นะ อยู่ไหม   อยู่ในกลุ่มของอักษรอังกฤษไหมคะ ไม่อยู่ใช่ เลข 1 ไม่อยู่ไปอยู่ตรงไหนลูก  ไปอยู่ในกลุ่มของตัวเลขนะคะ อยู่ตรงนี้  ตัวเลข  มันอยู่ในกลุ่มของตัวเลข  ใช่ กลุ่มของเครื่องเขียน เครื่องเขียนนะคะ  กลุ่มของสิ่งมีชีวิตที่พูดไปแล้วตัวอย่าง  ก่อสร้าง สิ่งก่อสร้างกลุ่มเครื่องดนตรีนะคะ   สามารถเพิ่มเติมเข้ามาได้ตรงนี้ นอกจาก 3 อย่างนี้แล้วนะคะ  อันไหนที่เป็นเครื่องดนตรี นักเรียนสามารถที่จะเพิ่มเข้าไปตรงนี้ได้นะคะ   เรขาคณิต  อันนี้มีวงกลมใช่ไหมคะ มีสี่เหลี่ยม     สามารถเพิ่มห้าเหลี่ยมหกเหลี่ยมมาได้นะคะ  เห็นไหม  Set  คือการบอกนะครับว่ามีอะไรที่อยู่ในกลุ่มนั้น ได้อย่างชัดเจน   วิธีนี้ดู ถามหน่อย พระครูระบุว่า  เซตของอะไรคะ เซตของวัน  ใน 1 สัปดาห์ มันหมายถึงอะไร  มีอะไรอยู่ในนี้ เขาบอกว่าเซตของวัน  ใน 1 สัปดาห์ มีอะไรบ้าง ที่อยู่ในนี้ ใช่ วันจันทร์หมดหรือยัง วันจันทร์แล้ววันอะไร  พี่เฟรม พี่เฟรมครูถามหน่อย ดูนะดูพี่ล่ำนะ    เซตของวันในหนึ่งสัปดาห์มีอะไรบ้างลูก   มีอะไรบ้าง เซตของวันใน 1 สัปดาห์ มีวันจันทร์อังคารพุธ พฤหัสบดีศุกร์  เสาร์ อาทิตย์ หมดหรือยัง หมดแล้วนะคะ เก่งมาก  เพราะอะไร เพราะวันที่อยู่ที่เราพบอยู่ในสัปดาห์ มี 7 วันถูกหรือเปล่า มีแค่ 7 วัน  เสร็จแล้วมันจะวนกลับ ขึ้นมา 3 อันเดิม  เมื่อไหร่ที่มันเป็นซ้ำกัน  วันจันทร์แล้วกลับมาเจอวันจันทร์อีก เขาจะไม่นับนะคะ ไม่ใช่วันจันทร์วันจันทร์ใส่เข้าไป  อันไหนที่เหมือนกันซ้ำกันเขาจะเรียกแค่ 1 ครั้งพอนะคะ  เห็นไหม วัน อันนี้คือความหมายของเซตของวันใน 1 สัปดาห์นะคะ ว่าจะมีวันจันทร์วันอังคารวันพุธ   วันพฤหัสบดีวันศุกร์วันเสาร์ และวันอาทิตย์นั่นเอง  หนูสามารถอ่านข้อความ  ที่ครูเขียนได้ ครูบอกว่าเซตของนะคะ คำว่าเซตของนะ  เซตของของอะไร  ตัวนี้จะเป็นตัวบอก  เป็นตัวบอกว่ากลุ่มอะไรนะคะ  ที่อยู่ในนี้ เซตของวันใน 1 สัปดาห์เพราะฉะนั้นเราต้องรู้แล้วว่าอยู่ในกล่องนี้อยู่ในหมวดนี้คืออะไร ที่เป็นสมาชิกนะคะ   อะไร    เน็ตของอะไรลูก     นักเรียน นักเรียนมอไหน  ม 4  ป 4/1 โรงเรียนอะไรคะ โรงเรียนอะไร โสตศึกษาจังหวัดอุดรธานี   ไม่เอาโรงเรียนอื่นมาไม่ได้นะ ทำไปเอาโรงเรียนอื่น 4/2 เอามาได้ไหม ไม่ได้นะคะ ไม่ได้ เพราะไม่อยู่ในกลุ่มนี้ มีใครบ้าง 4/1 นะลูก  อันนี้คือข้อมูลที่ครูนำมาจากงานทะเบียนรายชื่อ ห้องม 4/1  อันนี้ถูกไหมคะ ถูกนะคะ  มีชื่อครบไหม   ครบ ครบหมดทุกคนเลยนะคะ เพราะฉะนั้น   เซตของนักเรียนม 4/1 ก็คืนนี้แหละ   นางสาวอะไรบ้างนี่  1 2 3 4 5 6 7 7 คนด้วยกันนะคะห้องนี้ 7 คนด้วยกัน อันนี้ก็คือความหมายของเซต ของนักเรียนม 4/1 โรงเรียนโสตศึกษาจังหวัดอุดรธานี  เมื่อคืนทั้งหมดมีอยู่ 7 คนตามรายชื่อนะคะ ครูเพิ่มแล้ว ทีนี้ ถ้าเรา ใช่ ดีมากมีเท่าไหร่นะมีเท่าไหร่นะ ม 4/1 นะลูกแต่เป็นผู้ชายเปรมมีกี่คน นับก่อนนับก่อน  4 คน  เราอยู่ด้วยกันมาตั้งหลายปีแต่เราต้องมานับเหรอลูก  มีกันแค่ 7 คน จำไม่ได้เลยผู้ชายมีกี่คน OK ผู้ชายมี 4 คนนะคะ เห็นไหม   ฝั่งไหน   อันนี้ให้แทน A เป็นตัวนี้นะ B  คือฝั่งนี้  อันไหนคือคำตอบ หรือ B คะ รูปไหน   กลุ่มไหน อยุธยา หลับไปแล้ว ไม่สบายหรือเปล่า เพื่อนไม่สบายหรือเปล่า ไม่เป็นไร ปล่อยให้เขา  ไปมีความสุข เป็นของตัวเองก็แล้วกัน   ดูนะ ให้เลือกกลุ่ม a กับ B กลุ่มไหน คลิปอยู่กลุ่มไหนลูกกลุ่มไหน  ตอบซิ พรุ่งนี้หรือกลุ่มนี้ที่เป็นนักเรียนชายเห็นไหม  B  ถูกไหมนะถูกไหมนะ  จะตอบถูกไหม ถูกต้องนะคะ บีถูกนะคะ  เพราะเขาบอกว่ากลุ่มของนักเรียนชายนั่นเอง  นะคะ เราจะเอามาทั้งหมดไม่ได้ เราก็ต้องแยกออกมาเป็นกลุ่มชื่อ ชื่อของกลุ่มนั้น    ที่นี้เปลี่ยนแล้ว กลุ่มของนักเรียนหญิง  ผู้หญิงผู้หญิง   ครูเฉลยหรือเปล่า  ถูกหรือผิดนี่    ถูกหรือผิดอันไหนอันไหนถูกหรือผิด   อันนี้ถูกไหมผิดไหม ดูถูกนี่   วันนี้ครูทำถูกไหม ครูถามอันนี้ถูกหรือผิด a กับ B อันไหน ถูกใช่ไหม  แสดงว่าครูจะต้องสลับอะไรคะ  สัญลักษณ์ ใช่ไหม เพราะผิด  มาใส่ทางฝั่ง B ออกเครื่องหมายถูกไปสลับ พี่เอถูกหรือเปล่า   ไม่ใช่ตามครูนะลูก โลกจะต้องดูแล้วสังเกตดีๆว่าถูกไหม  ต้องตรวจด้วยนะคะ ช่วยตรวจด้วย  เพราะเขาบอกว่าอะไร เซตของนักเรียนหญิงคือโจทย์ให้มา เซตของนักเรียนหญิง กลุ่มของนักเรียนม 4/1 ถ้าเอาเป็น b มันเป็นกลุ่มของอะไรคะ  กลุ่มของนักเรียนชาย ไม่ตรงกับโจทย์ที่เขาให้มานะคะ     เข้าใจนะ เพราะฉะนั้นก่อนที่จะตอบลูกจะต้องสังเกตดีๆว่าโจทย์เขาให้อะไรมานะคะ  บางทีกูอาจจะหลอกก็ได้นะ   เห็นไหมเราก็ย้ายสลับนะคะ     ที่นี่ช่องกิจกรรมอะไรลูก     ครูจะให้ลูกแบ่งออกเป็น 2 กลุ่มนะคะเอาอะไรดีผู้หญิงกับผู้หญิงหรือผู้ชายกับผู้ชาย หรือสลับแบบนี้ แบม  น้องแบมแบ่งครึ่งแบมกับกิ๊บนะคะ  สามคนนี้รวมกัน 3 คน         มานั่งด้วยกัน   6 ชัยยุทธด้วย 65 หยุดด้วย  ให้เขาทำกิจกรรม ตื่นหรือยังลูก ล้างหน้าไหม ล้างหน้าไม่ยิ้มอย่างเดียวตื่นขึ้นมาก็ยิ้มหวานให้ครูเลยนี่  ใช่ไหม ไปนั่งด้วยกันลูกไปนั่งด้วยกัน   กูจะแจกกระดาษให้แล้วก็สีให้ลูกนะคะ ครูจะให้นักเรียน  บอกลักษณะนิสัยของต้นไม้  เคยเรียนไหม ลักษณะวิสัยของต้นไม้มันเป็นอย่างไรนะคะ เราเคยเรียนแล้วล่ะ  แล้วครูจะให้เราแยกต้นไม้ตามลักษณะวิสัยของเขา    เราจะแยกถูกไหม  อันนี้คือลักษณะวิสัยของต้นไม้ มีอะไรบ้างลูก  สิ่งที่แตกต่างกัน  สังเกตดีๆ พี่เฟรมเฟรมนั่งให้เรียบร้อยหน่อยลูก  ดูนะ  ลักษณะ  วิสัยของต้นไม้มีอะไรบ้างอันนี้คือไม้ต้น รูปสังเกตดูภาพนี้ต้นไม้ต้นนี้ มันจะมีลำต้น นี่เห็นไหม จากพื้นดินนะลูก ทางขึ้นไปเลย  ลำหนึ่งนี่ตั้งสูงขึ้นไปเลย ก่อนที่จะมีใบมานะใบมันจะอยู่ข้างบน อันนี้คือไม้ต้นนะคะ  กลุ่มหนึ่งนะคะ  กลุ่มที่ 2    กลุ่มที่ 2 ลูกจะสังเกตเห็นว่า พี่เก่งออกมาเหนือดิน    ของต้นมันนะมันจะมีหลายกิ่งมากเลยที่ออกมานะคะ  ไม่ใช่รำเดี่ยวเหมือนกับไม้ต้น นี่มันต่างกันนะสังเกตดูดีๆ   อันนี้จะเป็นกิ่งแตกออกมาเสร็จแล้วก็มีใบเป็นพุ่มนะคะ  เขาเรียกว่าไม้พุ่ม โอเคนะ อีกอันหนึ่ง ไม้ล้มลุกๆ  ไม้ล้มลุกนี่สังเกตอย่างไร ลำต้นของเขานะมันจะไม่แข็งมันจะไม่มีเนื้อไม้  ลำต้นที่มันจะอ่อนเวลาเราจับมันจะเป็นนุ่มๆ  หนุ่มๆนะคะ  สัมผัสดูลำต้นของมันจะนุ่มๆนะคะไม่แข็ง  ต่างจากไม้ต้นกับไม้พุ่ม  ถ้าเราเอามือไปจับไปบีบนี่มันจะแข็ง  ไม้ล้มลุกไม่แข็งจะนุ่มๆนะคะ  แล้วอายุก็จะสั้นด้วย  เปิดขึ้นมาอาจจะประมาณ   ปีหนึ่งออกดอกออกผลเสร็จแล้วก็ตายไปนะคะ อันนี้ก็จะเป็นลักษณะของไม้ล้มลุก ทีนี้ตอบมา วันนี้ลูก ไม้เลื้อยค่ะ  ไม้เลื้อยตัวนี้นะไม้เลื้อย   มันจะเลื้อยไปเรื่อยๆ  เวลามันเจริญเติบโตนะมันจะพันไปเรื่อยๆ  มันจะมีตะขอน่ะ  เลื้อยไปตามดินก็ได้ นะคะ  เลื้อยไปตามดินนี่  เหมือนผักบุ้งไหม ที่ทะเลนะลูก มันก็จะเลื้อยไปผักบุ้ง หรือตำลึง  ตำลึงนี่ เวลาเราจับขึ้นมาลูก เวลาเราจับตำลึงจากพื้นดินขึ้นมา   พยายามให้มันตั้งวง   มันไม่ตรงแล้วลูก มันก็จะหล่นลงมาเหมือนเดิม อันนี้สังเกตง่ายๆนะคะ ลักษณะวิสัยของไม้เลื้อย   แล้วต่อไปคือไม้รอเลื้อย อันนี้สำคัญ  ก็จะมีลักษณะคล้ายๆกับไม้เลื้อยลักษณะคล้ายๆกันเลยนะคะ แต่ตอนนี้เมื่อไหร่ก็ตาม ที่เรามีโครงนะคะ   ช่างโครงสร้างบ้านให้เขายึด   มันก็จะเลื้อยไปตามโครงที่เราสร้างขึ้น  อย่างเช่นอะไร เฟื่องฟ้าลูก เฟื่องฟ้า ถ้าเราปลูกเป็นก  ไม่มีโครงเลยอยู่กลางแดดนี่  มันก็จะเป็นลักษณะคล้ายๆเป็นไม้พุ่ม    เพราะว่าเนื้อไม้มันแข็งนะ  เรื่องฟ้าน่ะพ่อแข็งพอจับแล้วมันแข็งใช่ไหมคะ   จัดส่งให้เป็นเหมือนไม้พุ่มและถ้าเมื่อไหร่เฟื่องฟ้าเราไปทำเสาไปทำล่ะ เหมือนโครงบ้านน่ะให้เขา  มาไม่นานนะคะ เฟื่องฟ้านี่มันจะขึ้นไปตำ  เสาร์ ที่เราทำโครงให้เขา เพราะว่ามันจะอยู่ในกลุ่มไม้รอเลื้อยนะคะ  อันนี้ให้เด็กๆสังเกตดีๆนะคะ  ลักษณะวิสัยอื่นๆมีอะไรบ้าง  ต้นไผ่อันนี้ชัดเจนนะคะลูกๆรู้จักไผ่อยู่ใช่ไหมคะ  ต้นไผ่เอาไปกินได้ เฟิร์นนะคะ เฟิร์นก็เป็นลักษณะวิสัยอื่นๆ   กล้วยไม้ควบกล้ำมะพร้าว       ข้อนี้จะเป็นลักษณะวิสัยอื่นๆโอเคนะ  ครูแจกกระดาษให้ลูกนะคะแล้วให้ลูกดูแล้วก็สังเกตเลือด   ลักษณะวิสัยให้ตรงนะคะ  ตัวอย่างอย่างนี้  มันเป็นภาพต้นไม้ที่อยู่ในโรงเรียนของเรานะคะ แบบบ้าน ตัวนี้เคยเห็นไหม ใครเคยเห็นบ้าง นี่ต้นนี้  ดีพบมีค่าครูให้ลูกเลือกระบายสี เดี๋ยวครูจะ  แท็กซี่ให้ด้วยนะ   ให้เลือกมาลักษณะวิสัยอันใดอันหนึ่ง  คนเดียวจะต้องมีลักษณะ 1 ลักษณะวิสัยเท่านั้นลูกวาด แบบบ้าน เป็นไม้ต้นหรือไม้พุ่ม ล้มลุกไม้เลื้อยรอเลื้อยอันไหน  มันตรงกับอันไหนมากที่สุด  พี่กิ๊ฟ  ส่งอันไหนลูก อันนี้น่ะ  ตัวจริงของเขาจะเป็นแบบไหน     ออกมาชี้ก็ได้   ออกมาชี้ที่หน้าจอได้เลย  Oishi x หน่อยตัวไหนดี    มันมีดอกแต่ว่าต้นมันจะจริงเหรอ ดูตามองภาพของต้นมันนะ ตรงลำต้นมัน  อันนี้ไม่มีภาพลำต้นให้ดู  แม่ครูวัดลูกๆ เคยเห็นตอนนี้แน่นอน  ไหนๆก็ออกมาชี้สิพี่เปรม ออกมาชี้ซิว่าจะเลือกอันไหน       อยู่ไหน     ลูกคิดว่าต้นไม้ต้นนี้จะอยู่ในกลุ่มไหนคะ  ให้เลือกให้เลือก   ไม่พูดหรออันนี้หรอ  เปลือกไม้พุ่มรูป พี่กิ๊บล่ะ   คลิปสรุปเลือกอันไหนลูกไม่ต้องตามเฟรมนะ   แบมแบมบอกไม้ต้นนะคะ ต้นนี้เลย ไหว้จริงๆเดี๋ยวครูเดี๋ยวเลิกเรียนแล้วตอนเที่ยงนะตอนที่เขาแถวน่ะ  วันที่ลูกเดินผ่านต้นนี้ไป   ให้ลูกสังเกตลูกมองไปเลยว่ามันเป็นลักษณะแบบไหน   อันนี้  มันเป็นลักษณะของไม้ต้นนะ เบรคน่ะ มันเป็นต้นไม้ที่สูงขึ้นไปสูงเดียวเลย  สูงลำเดียวไม่มีการ กิ่งแตกรอข้างล่างเลยสูงขึ้นไปแล้วมันก็จะมีใบมีดอกแล้วก็มี ฝนมันอยู่ข้างบนนะคะ  เพราะฉะนั้นข้อที่ 1  แบกอยู่ในไหน ให้ลูกระบายสีนะคะ เลือกสีระบาย ให้ใช้สีเขียวนะคะ  เสื้อสีเขียวระบายตรงไหน ระบายตรงต้นไม้เลยนะคะ   เฉพาะต้นดีนะคะ  วันที่เราไม่ได้เลือกไม่ต้องระบายนะคะว่างเอาไว้  ต้นนี้นะเป็นไม้ต้นแล้วก็เลือกสีมาระบาย  เข้าใจไหมคะ เข้าใจนะ  อันนี้ตัวที่ 2 ดูลูก  เรื่องอะไรคะ    เคยเจอไหมในโรงเรียน  นี่เข็มแดง อันไหนอันไหน  นี่คือต้นอะไรออกมา มองไม่เห็น   ลูกออกมาชี้ซิว่ามันเป็นภาพไหนกันแน่  ใช่ไหม ถูกไหม ก็บอกถูก บัญชีถูกนะคะ ไม้พุ่มนั่นเอง เข็มแดงเป็นไม้พุ่ม  เข็มดีที่จริงเขาแต่งเป็นแปลงนะคะ  จัดเป็นสี่เหลี่ยมสี่เหลี่ยมผืนผ้าเป็นแปลงแต่ถ้าเกิดลูกแหวะเข้าไปนี่ ตารางพื้นดินที่ต่ำที่ลูกก็จะเห็นสิ่งของเขาใช่ไหมคะ ที่ของเขานี่แตกออกมากมายเลยใช่ไหมคะอันนี้คือไม้พุ่มนั่นเอง อันนี้ชัดเจนเลยนะคะ  มากมากลูก ไม้ต้นเพราะอะไร เห็นลักษณะของเขาเหมือนภาพนี้เลย ดูการระบายสีให้ถูกต้อง ดูสังเกตจากลักษณะของเขาเองนะคะ   วันที่ 4 ได้ไหม  กล้วยกล้วย  เป็นพืชอะไรดี  ไม่ต้องตัดออกไปได้เลย  จนตัดออกไปได้เลยเพราะว่ามันไม่ได้แข็ง ถึงแม้ว่าลำต้น อันนี้จริงๆมันเป็นกระบะ ที่จริงมันไม่ใช่ลำต้นนะคะ เป็นกาบของใบ   ไม่คุ้มก็ไม่ใช่ ไม้อันไหนล้มลุกไหม วันนี้ไหมคะ  วันนี้เหรอ   ลักษณะวิสัยอื่นๆจะแบ่งเป็นไผ่นะคะแล้วก็พวกเฟิร์น  กล้วยไม้ ไม่ใช่กล้วย    อันนี้คือดอกกล้วยไม้  ดอกไม้นะลูก  ดอกกล้วยไม้   ต้นนี้คือต้นกล้วย    กล้วยไม่ใช่ลักษณะวิสัยอื่นๆ ไม่ได้อยู่ในกลุ่มปกติลูกจะเลือกอันไหน  ที่นี่มันจะเข้ากลุ่มไหนได้ต้นกล้วย      รู้ไหมต้น  ไม้พุ่มออกมาใช่ไหมคะ ตัดใบไม้ล้มลุก   ไม้ล้มลุก   อายุประมาณ 1-2 ปี  แล้วก็จับดูมันนุ่มๆนุ่มไหม  ถ้าเราสัมผัสกับรสต้นมันแล้วก็บีบมันนุ่มไหมลูกสามารถบีบได้ไหมคะ จีบได้  อายุสั้นด้วย อยู่ 1 ปี  เจริญเติบโตออกผมเสร็จปุ๊บ แล้วก็ตายไปถูกไหมคะ    ฉะนั้นมันอยู่ในกลุ่มของไม้ล้มลุกนั่นเองนะคะ  ไม้ล้มลุกนั่นเอง  กลุ่มนี้  คือกล้วย   ไม้ล้มลุก      อันนี้ก็ชัดเจนชบาลูก  เป็นยังไงกิ่งมันเป็นยังไง     อันนี้กล้องเขาส่งไปตรงดีเลยนะนี่ให้เห็นลักษณะการแตกเลย  เพราะฉะนั้นอยู่ไหนพี่กิ๊ฟอยู่ไหนลูก   1 2 3 4 5 อันไหน สอนเล่นเอง  จริงๆเว้ย คั่วกลิ้ง รูปภาพเรื่องลักษณะวิสัยให้ตรงนะคะ    มาแล้วพระเอกของเราเฟื่องฟ้านั่นเอง  ที่ครูพูดให้ฟังน่ะ เฟื่องฟ้าถ้าใครมองแบบนี้จะคิดว่าเป็นไม้อะไรคะ   ไม้ต้นหรือไม่ก็ไม้พุ่มเพราะว่ามันมีกลิ่นขึ้นไปแต่จริงๆแล้ว เป็นโครงเห็นไหมนี่  กลอนวันไปถึงหรอคะ หลังคาอาคารปุ๊บนะคะ    เกาะหลังคาแล้วเลื้อยไปเลยลูก  จ่ายไปตามหลังคาเลยเห็นไหม  จะเป็นกลุ่มไหน กลุ่มนี้นั่นเอง รอเลื้อยนะคะ  กลุ่มที่ 5  ไม้ต้น  อุ้ม 2 ไม้ล้มลุก 3  ไม้เลื้อย 4 และไม้รอเลื้อย 5   เฟื่องฟ้าไปอยู่ในกลุ่มรอเรื่อย เข้าใจนะ   ทำแบบนี้ทั้งหมด    อยู่ 20 ภาพ ทั้งหมดมีอยู่ 20 ภาพนะคะ  ดูนะ  ต้นพรุ่งนี้แหละให้ดู ให้คุยกันแลกเปลี่ยนเรียนรู้กันนะคะในกลุ่ม   ที่ทั้งหมดมีอยู่ 20 ต้นด้วยกัน       ให้นักเรียนคุยกัน แล้วเลือกระบาย   แต่ก่อนที่จะระบายรอก่อนนะ  ใช้ดินสอก่อนลูก ใช้ดินสอ smiggle  ติ๊กก่อน เสร็จแล้วพอเลือกเสร็จแล้ว 24 แล้ว  ครูจะเฉลย  ครูจะเฉลยแล้วลูกดูว่า ต้นไม้ที่เรื่องลูกลักษณะวิสัยนั้นถูกหรือเปล่า  ถ้าไม่ถูก ลูกมาแก้ไขอีกทีหนึ่งเข้าใจนะคะ เข้าใจไหม   โอเคเดี๋ยวครูแจกกระดาษให้เราก็ให้ลูกทำกิจกรรมนี้นะคะ                           มันส่งให้กูอ่ะ                                                                                                                                                                               เด็กๆคะ ใช้ที่ล่างหมดแล้วนะคะ  แต่ว่ากิจกรรมของเรายังเหลืออยู่นะคะลูก โอเคนะ  เวลาที่ครูขอใช้ล่ามภาษามือหมดแล้วนะคะ ให้หัวหน้าขอบคุณที่ล่ามด้วยนะคะ              ค่ะขอบคุณมาก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31101 คณิตศาสตร์ 1 ม.4/1 (เช้า) 250667</dc:title>
  <dc:creator/>
  <cp:keywords/>
  <dcterms:created xsi:type="dcterms:W3CDTF">2024-06-27T04:04:16Z</dcterms:created>
  <dcterms:modified xsi:type="dcterms:W3CDTF">2024-06-27T04: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7 มิถุนายน 2567 เวลา 09.00 น.</vt:lpwstr>
  </property>
  <property fmtid="{D5CDD505-2E9C-101B-9397-08002B2CF9AE}" pid="3" name="subtitle">
    <vt:lpwstr/>
  </property>
</Properties>
</file>